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being of people with disabilities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sation at sea. I was a part of the IT team that supported KNRM volunteers out at sea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s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Schuberg Philis is a leading provider of mission critical outsourcing services. Focused exclusively on the applications that businesses rely on 24 h/day, guaranteeing 100% uptime. 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rPr>
          <w:i/>
        </w:rPr>
        <w:t xml:space="preserve">Note: Joost Soeterbroek joined Sun Microsystems with the acquisition of Cobalt Networks by Sun Microsystems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Snow is a consultancy firm specialized in UNIX and UNIX-applications. Responsibilities and achievements:</w:t>
      </w:r>
    </w:p>
    <w:p>
      <w:pPr>
        <w:pStyle w:val="Definition"/>
      </w:pPr>
      <w:r>
        <w:t xml:space="preserve">PHP programmer at Planet Internet in Amersfoort:</w:t>
      </w:r>
      <w:r>
        <w:t xml:space="preserve"> </w:t>
      </w:r>
      <w:r>
        <w:t xml:space="preserve">* Maintenance and building of internal CRM web application on LAMP (Linux, Apache, MySQL and PHP) platform</w:t>
      </w:r>
      <w:r>
        <w:t xml:space="preserve"> </w:t>
      </w:r>
      <w:r>
        <w:t xml:space="preserve">* XML development and documentation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erl programming custom applications and scrip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Research and documentation</w:t>
      </w:r>
    </w:p>
    <w:p>
      <w:pPr>
        <w:pStyle w:val="DefinitionTerm"/>
      </w:pPr>
      <w:r>
        <w:t xml:space="preserve">1996-1998</w:t>
      </w:r>
    </w:p>
    <w:p>
      <w:pPr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Building and maintenance of websites for customer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Research and training of new employees</w:t>
      </w:r>
    </w:p>
    <w:p>
      <w:pPr>
        <w:pStyle w:val="DefinitionTerm"/>
      </w:pPr>
      <w:r>
        <w:t xml:space="preserve">1995-1996</w:t>
      </w:r>
    </w:p>
    <w:p>
      <w:pPr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Definition"/>
      </w:pPr>
      <w:r>
        <w:t xml:space="preserve">Planet Internet is one of the biggest Internet Providers in the Netherlands. Responsibilities and achievements: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upporting Planet Internet customers on help desk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Occasional supervision of help desk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09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9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3"/>
          <w:ilvl w:val="0"/>
        </w:numPr>
      </w:pPr>
      <w:r>
        <w:t xml:space="preserve">Human Languages:</w:t>
      </w:r>
    </w:p>
    <w:p>
      <w:pPr>
        <w:pStyle w:val="Compact"/>
        <w:numPr>
          <w:numId w:val="1014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4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14"/>
          <w:ilvl w:val="1"/>
        </w:numPr>
      </w:pPr>
      <w:r>
        <w:t xml:space="preserve">Willing and able to learn new languages quickly.</w:t>
      </w:r>
    </w:p>
    <w:p>
      <w:pPr>
        <w:numPr>
          <w:numId w:val="1013"/>
          <w:ilvl w:val="0"/>
        </w:numPr>
      </w:pPr>
      <w:r>
        <w:t xml:space="preserve">Personal and medical care for people with mental disabilities:</w:t>
      </w:r>
    </w:p>
    <w:p>
      <w:pPr>
        <w:pStyle w:val="Compact"/>
        <w:numPr>
          <w:numId w:val="1015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15"/>
          <w:ilvl w:val="1"/>
        </w:numPr>
      </w:pPr>
      <w:r>
        <w:t xml:space="preserve">Diabetes Mellitus and Insuline care</w:t>
      </w:r>
    </w:p>
    <w:p>
      <w:pPr>
        <w:pStyle w:val="Compact"/>
        <w:numPr>
          <w:numId w:val="1015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15"/>
          <w:ilvl w:val="1"/>
        </w:numPr>
      </w:pPr>
      <w:r>
        <w:t xml:space="preserve">Personal wellbeing and creative activities</w:t>
      </w:r>
    </w:p>
    <w:p>
      <w:pPr>
        <w:pStyle w:val="Compact"/>
        <w:numPr>
          <w:numId w:val="1015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6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5T13:59:38Z</dcterms:created>
  <dcterms:modified xsi:type="dcterms:W3CDTF">2020-07-25T13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